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otros diseños y tecnologías (como microservicios, REST, API, infraestructura Nube, …) y favorecer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7Z</dcterms:created>
  <dcterms:modified xsi:type="dcterms:W3CDTF">2023-03-21T16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